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72114" w14:textId="0EB38C2E" w:rsidR="00CB4DC8" w:rsidRPr="00F94632" w:rsidRDefault="00BB1C8E">
      <w:pPr>
        <w:widowControl/>
        <w:jc w:val="left"/>
        <w:rPr>
          <w:rFonts w:ascii="Tahoma" w:hAnsi="Tahoma" w:cs="Tahoma"/>
          <w:sz w:val="19"/>
          <w:szCs w:val="19"/>
          <w:lang w:val="en-US"/>
        </w:rPr>
      </w:pPr>
      <w:r w:rsidRPr="00F94632">
        <w:rPr>
          <w:rFonts w:ascii="Tahoma" w:hAnsi="Tahoma" w:cs="Tahoma"/>
          <w:sz w:val="19"/>
          <w:szCs w:val="19"/>
          <w:lang w:val="en-US"/>
        </w:rPr>
        <w:t xml:space="preserve">Supplementary table </w:t>
      </w:r>
      <w:r w:rsidR="009C4279">
        <w:rPr>
          <w:rFonts w:ascii="Tahoma" w:hAnsi="Tahoma" w:cs="Tahoma"/>
          <w:sz w:val="19"/>
          <w:szCs w:val="19"/>
          <w:lang w:val="en-US"/>
        </w:rPr>
        <w:t>2</w:t>
      </w:r>
      <w:r w:rsidRPr="00F94632">
        <w:rPr>
          <w:rFonts w:ascii="Tahoma" w:hAnsi="Tahoma" w:cs="Tahoma"/>
          <w:sz w:val="19"/>
          <w:szCs w:val="19"/>
          <w:lang w:val="en-US"/>
        </w:rPr>
        <w:t xml:space="preserve">. Numbers of subjects </w:t>
      </w:r>
      <w:r w:rsidR="005B647C">
        <w:rPr>
          <w:rFonts w:ascii="Tahoma" w:hAnsi="Tahoma" w:cs="Tahoma"/>
          <w:sz w:val="19"/>
          <w:szCs w:val="19"/>
          <w:lang w:val="en-US"/>
        </w:rPr>
        <w:t>and o</w:t>
      </w:r>
      <w:r w:rsidR="005B647C" w:rsidRPr="005B647C">
        <w:rPr>
          <w:rFonts w:ascii="Tahoma" w:hAnsi="Tahoma" w:cs="Tahoma"/>
          <w:sz w:val="19"/>
          <w:szCs w:val="19"/>
          <w:lang w:val="en-US"/>
        </w:rPr>
        <w:t>bserved deaths for all cancers excluding leukemia.</w:t>
      </w:r>
      <w:r w:rsidRPr="00F94632">
        <w:rPr>
          <w:rFonts w:ascii="Tahoma" w:hAnsi="Tahoma" w:cs="Tahoma"/>
          <w:sz w:val="19"/>
          <w:szCs w:val="19"/>
          <w:lang w:val="en-US"/>
        </w:rPr>
        <w:t>by each category of items and data sets.</w:t>
      </w:r>
    </w:p>
    <w:tbl>
      <w:tblPr>
        <w:tblW w:w="174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00"/>
        <w:gridCol w:w="2620"/>
        <w:gridCol w:w="1105"/>
        <w:gridCol w:w="615"/>
        <w:gridCol w:w="1105"/>
        <w:gridCol w:w="615"/>
        <w:gridCol w:w="1105"/>
        <w:gridCol w:w="615"/>
        <w:gridCol w:w="1105"/>
        <w:gridCol w:w="615"/>
        <w:gridCol w:w="1105"/>
        <w:gridCol w:w="615"/>
        <w:gridCol w:w="1105"/>
        <w:gridCol w:w="615"/>
        <w:gridCol w:w="1105"/>
        <w:gridCol w:w="615"/>
      </w:tblGrid>
      <w:tr w:rsidR="00BB1C8E" w:rsidRPr="00F94632" w14:paraId="5CAE0EAD" w14:textId="77777777" w:rsidTr="00BB1C8E">
        <w:trPr>
          <w:trHeight w:val="315"/>
        </w:trPr>
        <w:tc>
          <w:tcPr>
            <w:tcW w:w="2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EB91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Items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DD7C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A7C6A5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Not imputed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C97A9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CD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#1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301A4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CD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#2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2C2D9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CD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#3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9E99B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CD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#4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3B302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CD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#5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70314" w14:textId="5EA26F4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</w:t>
            </w:r>
            <w:r w:rsidR="008005DB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mplete case</w:t>
            </w:r>
            <w:bookmarkStart w:id="0" w:name="_GoBack"/>
            <w:bookmarkEnd w:id="0"/>
          </w:p>
        </w:tc>
      </w:tr>
      <w:tr w:rsidR="00BB1C8E" w:rsidRPr="00F94632" w14:paraId="275660B9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75EFB9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A3CC2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79D34A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B9E9D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F0D9FB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E75012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78CDE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401AF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152AB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6D3786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7DB81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CDD2C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DBDD3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7FD28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78F2A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C41D6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</w:p>
        </w:tc>
      </w:tr>
      <w:tr w:rsidR="00BB1C8E" w:rsidRPr="00F94632" w14:paraId="0251EF13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529A" w14:textId="77777777" w:rsidR="00BB1C8E" w:rsidRPr="00F94632" w:rsidRDefault="00BB1C8E" w:rsidP="00BB1C8E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2BD0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A2A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330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C8B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91CA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C018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D5B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909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A78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4BCF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31DE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51F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D7F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1C0A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6B3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D9F243A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D6F31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Total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629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6AF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739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1B32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D15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1CF9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B2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D4F1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ED0C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7CC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666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1D54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0371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85C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8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74F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11</w:t>
            </w:r>
          </w:p>
        </w:tc>
      </w:tr>
      <w:tr w:rsidR="00BB1C8E" w:rsidRPr="00F94632" w14:paraId="2ED2DB47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DCDD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D916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263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E6F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BF1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A18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00A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4976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513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7C0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ED1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87AA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1BD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37D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DDF9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A63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69149288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0A15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moking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B8E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 (Never, 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101C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49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63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326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7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BC2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5ED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13D5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E12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0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879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F6D1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78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3FF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B3E2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0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C1A0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AA2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8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8C2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0</w:t>
            </w:r>
          </w:p>
        </w:tc>
      </w:tr>
      <w:tr w:rsidR="00BB1C8E" w:rsidRPr="00F94632" w14:paraId="60301F00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52B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Pack-years)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0BC49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Former smoker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E2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55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B325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69E8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7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5F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173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4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7E2B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20CA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3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520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13C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6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ABF9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E45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75B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738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8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FD4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9</w:t>
            </w:r>
          </w:p>
        </w:tc>
      </w:tr>
      <w:tr w:rsidR="00BB1C8E" w:rsidRPr="00F94632" w14:paraId="513ED096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223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82C78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gt;0-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B4C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3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526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4EDC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5D4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945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6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9D8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696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7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905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6AB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6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A88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FA4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7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FD9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5F3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C233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</w:t>
            </w:r>
          </w:p>
        </w:tc>
      </w:tr>
      <w:tr w:rsidR="00BB1C8E" w:rsidRPr="00F94632" w14:paraId="67C87342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4F6C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B82BD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0-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55B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9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2B2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DF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8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C0EA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0A8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83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4E8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C80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85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310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786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86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14E0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36D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86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1BCF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184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3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4F5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0</w:t>
            </w:r>
          </w:p>
        </w:tc>
      </w:tr>
      <w:tr w:rsidR="00BB1C8E" w:rsidRPr="00F94632" w14:paraId="4842597A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A87F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D22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-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816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0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D443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E29D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2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7609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572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7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BF05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576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D2B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C1D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3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A4FF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A4C7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4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184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3DAE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3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562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6</w:t>
            </w:r>
          </w:p>
        </w:tc>
      </w:tr>
      <w:tr w:rsidR="00BB1C8E" w:rsidRPr="00F94632" w14:paraId="1521BD63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723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D7A1A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+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144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9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EA0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8FD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2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0222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710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2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05D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D1A0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608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116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2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5C6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E04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2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6C6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04E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1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B2A4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</w:t>
            </w:r>
          </w:p>
        </w:tc>
      </w:tr>
      <w:tr w:rsidR="00BB1C8E" w:rsidRPr="00F94632" w14:paraId="5B09C7B3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3F6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345A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123A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B2E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57EC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DA6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A00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40B6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5209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1BF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CE2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F4C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0248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054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D53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064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1B468888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00E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A1A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1CF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6B7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C89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8153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26FB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A04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7DE6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C6BA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320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A41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F26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0A6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7D0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B2E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5943B183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89C4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cohol consumption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2258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 (Never, 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99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4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DEA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B8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8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F1E8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3A39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DE8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E41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0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43AA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A22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8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C18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842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1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FAEC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0BD4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21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C3A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7</w:t>
            </w:r>
          </w:p>
        </w:tc>
      </w:tr>
      <w:tr w:rsidR="00BB1C8E" w:rsidRPr="00F94632" w14:paraId="0B015362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D23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(Ethanol / day (g))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84B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Former drinker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A50E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6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F205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67D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8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879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4F3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8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10D5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A391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8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24A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75C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9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71D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E065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1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FFE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7725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0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9EF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1</w:t>
            </w:r>
          </w:p>
        </w:tc>
      </w:tr>
      <w:tr w:rsidR="00BB1C8E" w:rsidRPr="00F94632" w14:paraId="2DC3F7DE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88E6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AB71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&gt;0 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B83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88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B9C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BE06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6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A21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5B8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3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C1C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9F64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A1AF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89A3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1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21EA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D11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AEC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E19E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59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5D9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4</w:t>
            </w:r>
          </w:p>
        </w:tc>
      </w:tr>
      <w:tr w:rsidR="00BB1C8E" w:rsidRPr="00F94632" w14:paraId="6838EDD6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D83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8448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-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90E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7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8CF9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0DB7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2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A85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12D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4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1BF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6C17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3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2AA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3D0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3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130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A7D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5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DB1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ED9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2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2D8E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7</w:t>
            </w:r>
          </w:p>
        </w:tc>
      </w:tr>
      <w:tr w:rsidR="00BB1C8E" w:rsidRPr="00F94632" w14:paraId="11737387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209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4B4E5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-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A64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0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30F7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FC4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0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65B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8F8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1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1AE4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801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2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9E9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0C4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4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0D31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E1F0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0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8051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FE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CD5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2</w:t>
            </w:r>
          </w:p>
        </w:tc>
      </w:tr>
      <w:tr w:rsidR="00BB1C8E" w:rsidRPr="00F94632" w14:paraId="435D1B8B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AB4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B2B5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+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984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C36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C1B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7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DEF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FD1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9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E91D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2AC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6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81A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1B4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ADE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CC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40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382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9F1F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6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09E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0</w:t>
            </w:r>
          </w:p>
        </w:tc>
      </w:tr>
      <w:tr w:rsidR="00BB1C8E" w:rsidRPr="00F94632" w14:paraId="691D52D2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6780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7712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CBA0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FCE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9147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246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5C3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F407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B53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3B0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F386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41A6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418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BCE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89C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DF3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16BD5887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217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3067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5E0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CEA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47E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A9C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636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6490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C468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A1FE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6B49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BC0C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7E2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C0C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1D8D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7E44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0A5F2F2F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9F99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Health consciousness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A4D0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Good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367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6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C67C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F54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88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FF8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B9D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87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0DA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1AC9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88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E11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47C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86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982C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D71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88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B20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339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2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C316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7</w:t>
            </w:r>
          </w:p>
        </w:tc>
      </w:tr>
      <w:tr w:rsidR="00BB1C8E" w:rsidRPr="00F94632" w14:paraId="2F64E44D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1C27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19E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edium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098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07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88E1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9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D0D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42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F419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2A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A9F1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5EB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43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99A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1431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44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FEB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860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42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2825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849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42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77F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93</w:t>
            </w:r>
          </w:p>
        </w:tc>
      </w:tr>
      <w:tr w:rsidR="00BB1C8E" w:rsidRPr="00F94632" w14:paraId="7C566960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2B1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4E38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ad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9DC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9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903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8AC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3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EF27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E14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1C9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A47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3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B65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D44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3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ABD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72C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3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33E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3AD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5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7828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</w:t>
            </w:r>
          </w:p>
        </w:tc>
      </w:tr>
      <w:tr w:rsidR="00BB1C8E" w:rsidRPr="00F94632" w14:paraId="02CF7AE9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71E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5F4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98D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8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31D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BBE0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1A9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A76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51F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31C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1F8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FF9B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0D5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76C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7B4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67D6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4C3F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0310BB2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E06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F021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324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B1D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6BB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0BB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278B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CEDA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E0D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0C7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57E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986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876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6E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1131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875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0B491152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90B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Frequency of 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A436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very year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B87A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64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076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4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B59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00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E54C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6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6BBE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98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4029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6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4E52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00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7D1C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5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733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99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C008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75C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0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BAC8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6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A0F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79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64A3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8</w:t>
            </w:r>
          </w:p>
        </w:tc>
      </w:tr>
      <w:tr w:rsidR="00BB1C8E" w:rsidRPr="00F94632" w14:paraId="5738FE2B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304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 medical examination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A3A08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1078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86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3F2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79B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5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BEE7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753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6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AAD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890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3DF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BDD1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4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8E7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EC7F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4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2D2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74C9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7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725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0</w:t>
            </w:r>
          </w:p>
        </w:tc>
      </w:tr>
      <w:tr w:rsidR="00BB1C8E" w:rsidRPr="00F94632" w14:paraId="79018426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A8E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BE50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most never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584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B526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DC8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8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14F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10D1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0F30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7C66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8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4BF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3330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9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37F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BC9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9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415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D28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2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B34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3</w:t>
            </w:r>
          </w:p>
        </w:tc>
      </w:tr>
      <w:tr w:rsidR="00BB1C8E" w:rsidRPr="00F94632" w14:paraId="6B4CE923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A73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6A6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DC9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676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76A8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029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8DB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48B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BCB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83F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646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7F2A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852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3E6A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4803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A46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F57B5B1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E3F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5FE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694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6A2E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3D41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CA0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4D8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005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464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DD38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7E12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F84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2848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3D70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53F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499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0F0FF42C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24734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reakfast intake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27221" w14:textId="1F8C0293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very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ay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267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85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923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E88B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1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0AF2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D162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1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E67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3AA5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16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B6A6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FB2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15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681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923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15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A7A5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0E3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74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5A5A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34</w:t>
            </w:r>
          </w:p>
        </w:tc>
      </w:tr>
      <w:tr w:rsidR="00BB1C8E" w:rsidRPr="00F94632" w14:paraId="5FFD2E79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6F7E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224E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6C3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4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5FC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A29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F6FA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ADB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FA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171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7ACE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710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7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2CF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1EB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7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5B05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AF39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6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FB69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</w:t>
            </w:r>
          </w:p>
        </w:tc>
      </w:tr>
      <w:tr w:rsidR="00BB1C8E" w:rsidRPr="00F94632" w14:paraId="41512B7D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D3D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6B612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most never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8C6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9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E50A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7B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1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11E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135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1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132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456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1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E9D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EFD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0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DAB3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D36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1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739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BCD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9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A0A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</w:t>
            </w:r>
          </w:p>
        </w:tc>
      </w:tr>
      <w:tr w:rsidR="00BB1C8E" w:rsidRPr="00F94632" w14:paraId="0E7969EB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E280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2C20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66F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2F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559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6E2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2D39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D1B2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6ACD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069B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C6F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7C4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A3A8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8C2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CF0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0A7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29EFB1B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202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6D4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A5F6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5F1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D42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4606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2D65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89D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C6B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FC96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3E1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E4DA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C4B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52BF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B4B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77A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0BCC073C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42DA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leep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0AD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Well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589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60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60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6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D41A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90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1CC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6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E2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87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D757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4E4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88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862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AB5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9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028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6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080F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8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0C4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A82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21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7C2E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0</w:t>
            </w:r>
          </w:p>
        </w:tc>
      </w:tr>
      <w:tr w:rsidR="00BB1C8E" w:rsidRPr="00F94632" w14:paraId="710FFFF9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460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CA4A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 not well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539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21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D35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0BD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8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F23B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3F0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42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0F30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8BE5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40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000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EB4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9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2E6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ACB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9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1BFB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3F9F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58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2F2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9</w:t>
            </w:r>
          </w:p>
        </w:tc>
      </w:tr>
      <w:tr w:rsidR="00BB1C8E" w:rsidRPr="00F94632" w14:paraId="463D1E40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E9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FD36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Not well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E7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3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150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C7E2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4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0FC2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524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E7B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891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5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F10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2E3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4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81FA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B5B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E15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6E1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841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</w:t>
            </w:r>
          </w:p>
        </w:tc>
      </w:tr>
      <w:tr w:rsidR="00BB1C8E" w:rsidRPr="00F94632" w14:paraId="03E20FEB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E6A6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7DA9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A0B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8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BB7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96A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30E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9B6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D90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A40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98A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BF8E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B54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3C9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FDBE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C4C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CA2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09631A0D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96F9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60D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F795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D8E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9E5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D23B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670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DEDF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F9FF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4C4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2A5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356C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E93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46DA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64C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05D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3D885B1C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B16A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MI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D0E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18.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843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2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F85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EA9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5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533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D11F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B73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2AD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5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877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BD8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4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504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F5F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4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B574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0285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8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755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</w:t>
            </w:r>
          </w:p>
        </w:tc>
      </w:tr>
      <w:tr w:rsidR="00BB1C8E" w:rsidRPr="00F94632" w14:paraId="12EF7F05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115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24472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.5-&lt;25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89D5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87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B08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80A8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10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73D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47B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09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0E8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C72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10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FDE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385D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11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A42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7F2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13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DA3A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34A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12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AF8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45</w:t>
            </w:r>
          </w:p>
        </w:tc>
      </w:tr>
      <w:tr w:rsidR="00BB1C8E" w:rsidRPr="00F94632" w14:paraId="5966FD3F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9B2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5648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-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CFA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49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203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DDE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9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295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6F9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61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8EB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AA3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9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FDF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5A6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9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5018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59C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7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4C8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204E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22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A89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2</w:t>
            </w:r>
          </w:p>
        </w:tc>
      </w:tr>
      <w:tr w:rsidR="00BB1C8E" w:rsidRPr="00F94632" w14:paraId="7B309429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E3EA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6E55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+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DFF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14BD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336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9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C988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CBF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708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2AC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9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0DF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AE2F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06B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139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4466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6A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6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FB4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</w:tr>
      <w:tr w:rsidR="00BB1C8E" w:rsidRPr="00F94632" w14:paraId="167D6BC7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DBE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4C9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199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974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EA7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5D4D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3AD4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315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DFD0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92E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FCA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ED2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E4D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6AB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BB5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53B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19F4F05F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7D5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80D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C8B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DDF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C79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A4B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8308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AB28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350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1A3C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0F7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B5AB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D68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A7B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1E2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54E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0AFDC388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26CE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Job category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92D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esign &amp; research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179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8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05F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C5D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526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0C5B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2BF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AA9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691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F23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6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E26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57D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7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9A3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F1F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3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A781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</w:t>
            </w:r>
          </w:p>
        </w:tc>
      </w:tr>
      <w:tr w:rsidR="00BB1C8E" w:rsidRPr="00F94632" w14:paraId="3AB764EF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DC3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49CD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diological management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282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03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ECA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FC1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37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ADC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D11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38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EF7E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9BB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38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A12F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59D7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38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9A8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156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39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5E9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DA8B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17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307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1</w:t>
            </w:r>
          </w:p>
        </w:tc>
      </w:tr>
      <w:tr w:rsidR="00BB1C8E" w:rsidRPr="00F94632" w14:paraId="5ED2C483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F4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228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peration &amp; investigation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68C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6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EAA2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90C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83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10B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F2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81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5D8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E00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81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2EE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37C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8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3B20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1C0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8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E03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8480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3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F977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</w:t>
            </w:r>
          </w:p>
        </w:tc>
      </w:tr>
      <w:tr w:rsidR="00BB1C8E" w:rsidRPr="00F94632" w14:paraId="65DA7763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9CFB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6CE2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aintenance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7E5E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8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AE6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6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BA88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46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DB18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DB4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47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89B4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4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583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47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3D7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4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07F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49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EFB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3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116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48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A44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3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843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46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198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4</w:t>
            </w:r>
          </w:p>
        </w:tc>
      </w:tr>
      <w:tr w:rsidR="00BB1C8E" w:rsidRPr="00F94632" w14:paraId="35601034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2F52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60AA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138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5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FD9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2FB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6E8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BF7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EDA1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1CED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0AA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9E7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DCC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BAC8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B89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A15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3C6D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1ADD5142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A7C8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EE2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475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305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56B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886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6E9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B5B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510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C6D8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1B51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E36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A87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CF9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DF4E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9D64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32821D33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1C0E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osition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1F1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anagement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CFB8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94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A1B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9EB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3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77E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721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5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B7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C52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1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659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79B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3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9CC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423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4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CE0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90C0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95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3DB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</w:tr>
      <w:tr w:rsidR="00BB1C8E" w:rsidRPr="00F94632" w14:paraId="6EC39773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FC3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6261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Technical advisor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19F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9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223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ACA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6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DDF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149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8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047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0608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4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50AF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93D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9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AC9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347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8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2B8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840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5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0F9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7</w:t>
            </w:r>
          </w:p>
        </w:tc>
      </w:tr>
      <w:tr w:rsidR="00BB1C8E" w:rsidRPr="00F94632" w14:paraId="5AE4E528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0C3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E7F8D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Group leader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0368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20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135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F98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20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77E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6DB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14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8FF2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C78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09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50C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46A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20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26E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82D6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11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BF2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D1DB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43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A56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4</w:t>
            </w:r>
          </w:p>
        </w:tc>
      </w:tr>
      <w:tr w:rsidR="00BB1C8E" w:rsidRPr="00F94632" w14:paraId="0C924DB5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110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85FD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taff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3C5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70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973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1DDC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64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784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028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65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FE09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0D5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73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D8E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4AB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60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5A2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2D7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7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D08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D6C0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05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6AC0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2</w:t>
            </w:r>
          </w:p>
        </w:tc>
      </w:tr>
      <w:tr w:rsidR="00BB1C8E" w:rsidRPr="00F94632" w14:paraId="40B25FD9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BF0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DBDE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A97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4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2D1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DB6E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678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49B0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C8A0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F0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44B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A7D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41F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9C0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C4C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9143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364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C149F4F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3D81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65B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C6E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EA0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10E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BD3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BE4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59D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5B7B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B21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8CA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843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B3E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680A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AD03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408D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5CA5BAB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08D5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Years of education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A1A64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+ years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507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2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37CE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DF7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19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702F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E8D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18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3B4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BF7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17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2A89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AEA6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17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F056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ED4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16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BB7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B0C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27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89E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1</w:t>
            </w:r>
          </w:p>
        </w:tc>
      </w:tr>
      <w:tr w:rsidR="00BB1C8E" w:rsidRPr="00F94632" w14:paraId="0E974B74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B4A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EBCA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-12 years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B9A1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94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725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7BD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67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300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8FB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6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9BC5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B284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67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4069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21B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67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48F4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758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70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259E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7E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41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3274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0</w:t>
            </w:r>
          </w:p>
        </w:tc>
      </w:tr>
      <w:tr w:rsidR="00BB1C8E" w:rsidRPr="00F94632" w14:paraId="1A2632CE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677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627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10 years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DF6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23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45C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EF6A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7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2F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B27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9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830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90D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9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B48A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E48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9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272F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A96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87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94C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2BDB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10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DA4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0</w:t>
            </w:r>
          </w:p>
        </w:tc>
      </w:tr>
      <w:tr w:rsidR="00BB1C8E" w:rsidRPr="00F94632" w14:paraId="42F60C0A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C2F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EF39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Unknow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47F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4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A4B5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9DBA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D016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441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06D1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F3E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EA14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835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B86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6E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EDF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C78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7E20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69B9011B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C70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565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284C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9E6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01D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11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2D8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73C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387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CF64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12C2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8BC7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4418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DFB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2DA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9366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738F2444" w14:textId="77777777" w:rsidTr="00BB1C8E">
        <w:trPr>
          <w:trHeight w:val="315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540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diation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08DF9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5 mSv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365F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CA79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839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DEF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C8F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380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0FB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5E0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4744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A3C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F1C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3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50DE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09A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43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D7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6</w:t>
            </w:r>
          </w:p>
        </w:tc>
      </w:tr>
      <w:tr w:rsidR="00BB1C8E" w:rsidRPr="00F94632" w14:paraId="0238BE02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F358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Cumulative dose)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049E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- mSv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E33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6E5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11D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3AB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3E90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73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EF5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89BE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0B91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9839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28B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23C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197C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8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BD1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9</w:t>
            </w:r>
          </w:p>
        </w:tc>
      </w:tr>
      <w:tr w:rsidR="00BB1C8E" w:rsidRPr="00F94632" w14:paraId="1650CC9F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F65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65F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- mSv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35E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807E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4ED7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891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72C1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147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84C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899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D0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E07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9F3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5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7E7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618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4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C6F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1</w:t>
            </w:r>
          </w:p>
        </w:tc>
      </w:tr>
      <w:tr w:rsidR="00BB1C8E" w:rsidRPr="00F94632" w14:paraId="2E131182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6AFE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F6FA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- mSv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A84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E061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4BD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0BA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E634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48C6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999E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3DC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CE7F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F0A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35A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1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DCC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8A6D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21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428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3</w:t>
            </w:r>
          </w:p>
        </w:tc>
      </w:tr>
      <w:tr w:rsidR="00BB1C8E" w:rsidRPr="00F94632" w14:paraId="2E766CC7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614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6907E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- mSv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20D1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D51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5DA1B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217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9C0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DBE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76C6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69C9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FE6D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8BB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4D4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4B5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130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0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B1BC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4</w:t>
            </w:r>
          </w:p>
        </w:tc>
      </w:tr>
      <w:tr w:rsidR="00BB1C8E" w:rsidRPr="00F94632" w14:paraId="321B8326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D7F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4DF5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+ mSv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F9130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1A87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C8C2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A60C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121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538B3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CDDAF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2DF5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CF05C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DE9E4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9C08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AE56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BB0A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2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1F09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</w:t>
            </w:r>
          </w:p>
        </w:tc>
      </w:tr>
      <w:tr w:rsidR="00BB1C8E" w:rsidRPr="00F94632" w14:paraId="6C02ED76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0B57" w14:textId="77777777" w:rsidR="00BB1C8E" w:rsidRPr="00F94632" w:rsidRDefault="00BB1C8E" w:rsidP="00BB1C8E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6EDD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ED6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761C4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E56A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EEBDB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B0A52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7DCD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409B25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8CAF4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C687E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18AB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4036C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417C1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038E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4D8E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BB1C8E" w:rsidRPr="00F94632" w14:paraId="138B6D85" w14:textId="77777777" w:rsidTr="00BB1C8E">
        <w:trPr>
          <w:trHeight w:val="270"/>
        </w:trPr>
        <w:tc>
          <w:tcPr>
            <w:tcW w:w="54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C141" w14:textId="1F170821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: Pseudo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omplete data set.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AF0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A12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17D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D34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3BAD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632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DC7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C247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7FEF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BCF2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741D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CF2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53F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6FD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3860391A" w14:textId="77777777" w:rsidTr="00BB1C8E">
        <w:trPr>
          <w:trHeight w:val="270"/>
        </w:trPr>
        <w:tc>
          <w:tcPr>
            <w:tcW w:w="5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40EF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: Observed deaths for all cancers excluding leukemia.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904D0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804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AA3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F7B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E55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229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72A4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0F1B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E82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7DE95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DFB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DEE7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036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4F4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4425E63B" w14:textId="77777777" w:rsidTr="00BB1C8E">
        <w:trPr>
          <w:trHeight w:val="27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59E8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: Reference category.</w:t>
            </w:r>
          </w:p>
        </w:tc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513B7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25A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41A7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7B6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398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7D0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7976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18580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B4CF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4E59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9AD3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40D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6FD8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6EF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9842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BB1C8E" w:rsidRPr="00F94632" w14:paraId="3780B3C6" w14:textId="77777777" w:rsidTr="00BB1C8E">
        <w:trPr>
          <w:trHeight w:val="270"/>
        </w:trPr>
        <w:tc>
          <w:tcPr>
            <w:tcW w:w="99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4AFF" w14:textId="74452906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: The</w:t>
            </w:r>
            <w:r w:rsidR="00C17CF8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unknown 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ubjects were distributed to other categories by multiple imputation.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0DD3" w14:textId="77777777" w:rsidR="00BB1C8E" w:rsidRPr="00F94632" w:rsidRDefault="00BB1C8E" w:rsidP="00BB1C8E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34C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FAC1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A1FE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6BFB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A6CC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CCE89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C445A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6D75D" w14:textId="77777777" w:rsidR="00BB1C8E" w:rsidRPr="00F94632" w:rsidRDefault="00BB1C8E" w:rsidP="00BB1C8E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</w:tbl>
    <w:p w14:paraId="633E52FE" w14:textId="77777777" w:rsidR="00BB1C8E" w:rsidRPr="00F94632" w:rsidRDefault="00BB1C8E" w:rsidP="001B157B">
      <w:pPr>
        <w:widowControl/>
        <w:jc w:val="left"/>
        <w:rPr>
          <w:rFonts w:ascii="Tahoma" w:hAnsi="Tahoma" w:cs="Tahoma"/>
          <w:sz w:val="24"/>
          <w:szCs w:val="24"/>
          <w:lang w:val="en-US"/>
        </w:rPr>
      </w:pPr>
    </w:p>
    <w:sectPr w:rsidR="00BB1C8E" w:rsidRPr="00F94632" w:rsidSect="00F93196">
      <w:footerReference w:type="default" r:id="rId8"/>
      <w:pgSz w:w="23811" w:h="16838" w:orient="landscape" w:code="8"/>
      <w:pgMar w:top="1701" w:right="1985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934C2" w14:textId="77777777" w:rsidR="000C0243" w:rsidRDefault="000C0243">
      <w:r>
        <w:separator/>
      </w:r>
    </w:p>
  </w:endnote>
  <w:endnote w:type="continuationSeparator" w:id="0">
    <w:p w14:paraId="480845E0" w14:textId="77777777" w:rsidR="000C0243" w:rsidRDefault="000C0243">
      <w:r>
        <w:continuationSeparator/>
      </w:r>
    </w:p>
  </w:endnote>
  <w:endnote w:type="continuationNotice" w:id="1">
    <w:p w14:paraId="0126B3F8" w14:textId="77777777" w:rsidR="000C0243" w:rsidRDefault="000C02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7114496"/>
      <w:docPartObj>
        <w:docPartGallery w:val="Page Numbers (Bottom of Page)"/>
        <w:docPartUnique/>
      </w:docPartObj>
    </w:sdtPr>
    <w:sdtEndPr/>
    <w:sdtContent>
      <w:p w14:paraId="7F181D03" w14:textId="77777777" w:rsidR="00BD647B" w:rsidRDefault="00BD647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283EC5">
          <w:rPr>
            <w:noProof/>
            <w:lang w:val="ja-JP"/>
          </w:rPr>
          <w:t>1</w:t>
        </w:r>
        <w:r>
          <w:fldChar w:fldCharType="end"/>
        </w:r>
      </w:p>
    </w:sdtContent>
  </w:sdt>
  <w:p w14:paraId="5B1DF134" w14:textId="77777777" w:rsidR="00BD647B" w:rsidRDefault="00BD647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D8CB9" w14:textId="77777777" w:rsidR="000C0243" w:rsidRDefault="000C0243">
      <w:r>
        <w:separator/>
      </w:r>
    </w:p>
  </w:footnote>
  <w:footnote w:type="continuationSeparator" w:id="0">
    <w:p w14:paraId="419270C1" w14:textId="77777777" w:rsidR="000C0243" w:rsidRDefault="000C0243">
      <w:r>
        <w:continuationSeparator/>
      </w:r>
    </w:p>
  </w:footnote>
  <w:footnote w:type="continuationNotice" w:id="1">
    <w:p w14:paraId="57AD07A3" w14:textId="77777777" w:rsidR="000C0243" w:rsidRDefault="000C024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7087"/>
    <w:multiLevelType w:val="hybridMultilevel"/>
    <w:tmpl w:val="5B4E1E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582A32"/>
    <w:multiLevelType w:val="hybridMultilevel"/>
    <w:tmpl w:val="45F66D3C"/>
    <w:lvl w:ilvl="0" w:tplc="067E5BC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7270378"/>
    <w:multiLevelType w:val="hybridMultilevel"/>
    <w:tmpl w:val="879285E2"/>
    <w:lvl w:ilvl="0" w:tplc="5A34D2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C705B75"/>
    <w:multiLevelType w:val="hybridMultilevel"/>
    <w:tmpl w:val="CC6A9E2E"/>
    <w:lvl w:ilvl="0" w:tplc="7E1EDEFC">
      <w:start w:val="2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2E09E5"/>
    <w:multiLevelType w:val="hybridMultilevel"/>
    <w:tmpl w:val="575CBCAC"/>
    <w:lvl w:ilvl="0" w:tplc="2B523B1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773A25"/>
    <w:multiLevelType w:val="hybridMultilevel"/>
    <w:tmpl w:val="5AE44584"/>
    <w:lvl w:ilvl="0" w:tplc="78084F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E6E24B6"/>
    <w:multiLevelType w:val="hybridMultilevel"/>
    <w:tmpl w:val="206AF0A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367769"/>
    <w:multiLevelType w:val="hybridMultilevel"/>
    <w:tmpl w:val="7AFEDA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34F4614"/>
    <w:multiLevelType w:val="hybridMultilevel"/>
    <w:tmpl w:val="4F9A3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AA233F0"/>
    <w:multiLevelType w:val="hybridMultilevel"/>
    <w:tmpl w:val="5A5CEB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251000F"/>
    <w:multiLevelType w:val="hybridMultilevel"/>
    <w:tmpl w:val="B93260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7BC794F"/>
    <w:multiLevelType w:val="hybridMultilevel"/>
    <w:tmpl w:val="DE6A22BE"/>
    <w:lvl w:ilvl="0" w:tplc="2E8AC2EC">
      <w:start w:val="2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A8F3E12"/>
    <w:multiLevelType w:val="hybridMultilevel"/>
    <w:tmpl w:val="CCB027A6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1B16530"/>
    <w:multiLevelType w:val="hybridMultilevel"/>
    <w:tmpl w:val="2B06DE6A"/>
    <w:lvl w:ilvl="0" w:tplc="699AB9D4">
      <w:start w:val="26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E0208B"/>
    <w:multiLevelType w:val="hybridMultilevel"/>
    <w:tmpl w:val="9A68068E"/>
    <w:lvl w:ilvl="0" w:tplc="CEB6DB6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2AB141B"/>
    <w:multiLevelType w:val="hybridMultilevel"/>
    <w:tmpl w:val="05C6EEFC"/>
    <w:lvl w:ilvl="0" w:tplc="CDEA173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BFC7F87"/>
    <w:multiLevelType w:val="hybridMultilevel"/>
    <w:tmpl w:val="C4C4460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F81A57"/>
    <w:multiLevelType w:val="hybridMultilevel"/>
    <w:tmpl w:val="6CBCFEB0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4803414"/>
    <w:multiLevelType w:val="hybridMultilevel"/>
    <w:tmpl w:val="2AC4F2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DFD3443"/>
    <w:multiLevelType w:val="hybridMultilevel"/>
    <w:tmpl w:val="D1204A54"/>
    <w:lvl w:ilvl="0" w:tplc="043CBC5C">
      <w:start w:val="1"/>
      <w:numFmt w:val="decimal"/>
      <w:lvlText w:val="%1"/>
      <w:lvlJc w:val="left"/>
      <w:pPr>
        <w:ind w:left="420" w:hanging="420"/>
      </w:pPr>
      <w:rPr>
        <w:rFonts w:ascii="Tahoma" w:eastAsia="ＭＳ 明朝" w:hAnsi="Tahoma" w:cs="Tahom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F7F00AD"/>
    <w:multiLevelType w:val="hybridMultilevel"/>
    <w:tmpl w:val="3FB0929A"/>
    <w:lvl w:ilvl="0" w:tplc="32FA313A">
      <w:start w:val="28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9"/>
  </w:num>
  <w:num w:numId="5">
    <w:abstractNumId w:val="1"/>
  </w:num>
  <w:num w:numId="6">
    <w:abstractNumId w:val="7"/>
  </w:num>
  <w:num w:numId="7">
    <w:abstractNumId w:val="18"/>
  </w:num>
  <w:num w:numId="8">
    <w:abstractNumId w:val="10"/>
  </w:num>
  <w:num w:numId="9">
    <w:abstractNumId w:val="0"/>
  </w:num>
  <w:num w:numId="10">
    <w:abstractNumId w:val="6"/>
  </w:num>
  <w:num w:numId="11">
    <w:abstractNumId w:val="16"/>
  </w:num>
  <w:num w:numId="12">
    <w:abstractNumId w:val="3"/>
  </w:num>
  <w:num w:numId="13">
    <w:abstractNumId w:val="8"/>
  </w:num>
  <w:num w:numId="14">
    <w:abstractNumId w:val="17"/>
  </w:num>
  <w:num w:numId="15">
    <w:abstractNumId w:val="12"/>
  </w:num>
  <w:num w:numId="16">
    <w:abstractNumId w:val="13"/>
  </w:num>
  <w:num w:numId="17">
    <w:abstractNumId w:val="11"/>
  </w:num>
  <w:num w:numId="18">
    <w:abstractNumId w:val="20"/>
  </w:num>
  <w:num w:numId="19">
    <w:abstractNumId w:val="2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TcyMLcwsDAxtDRS0lEKTi0uzszPAykwrgUAlYjRaCwAAAA="/>
  </w:docVars>
  <w:rsids>
    <w:rsidRoot w:val="00C66429"/>
    <w:rsid w:val="000028A8"/>
    <w:rsid w:val="0000554F"/>
    <w:rsid w:val="00005AE0"/>
    <w:rsid w:val="00006AFB"/>
    <w:rsid w:val="00010F3A"/>
    <w:rsid w:val="00011CE1"/>
    <w:rsid w:val="00023A39"/>
    <w:rsid w:val="000269CB"/>
    <w:rsid w:val="000302B8"/>
    <w:rsid w:val="0003036D"/>
    <w:rsid w:val="00030A6F"/>
    <w:rsid w:val="00031F6A"/>
    <w:rsid w:val="0004574E"/>
    <w:rsid w:val="00051D8F"/>
    <w:rsid w:val="000552EF"/>
    <w:rsid w:val="00056628"/>
    <w:rsid w:val="000578FA"/>
    <w:rsid w:val="000678DB"/>
    <w:rsid w:val="000700F1"/>
    <w:rsid w:val="00081690"/>
    <w:rsid w:val="00086030"/>
    <w:rsid w:val="00090B70"/>
    <w:rsid w:val="00092F7B"/>
    <w:rsid w:val="000956ED"/>
    <w:rsid w:val="00095CD7"/>
    <w:rsid w:val="000A06DE"/>
    <w:rsid w:val="000A27F0"/>
    <w:rsid w:val="000A4388"/>
    <w:rsid w:val="000B5758"/>
    <w:rsid w:val="000B7DFD"/>
    <w:rsid w:val="000C0243"/>
    <w:rsid w:val="000C111A"/>
    <w:rsid w:val="000C40DE"/>
    <w:rsid w:val="000C4F94"/>
    <w:rsid w:val="000D26FE"/>
    <w:rsid w:val="000D3F77"/>
    <w:rsid w:val="000D79DE"/>
    <w:rsid w:val="000E1A25"/>
    <w:rsid w:val="000E1FF7"/>
    <w:rsid w:val="000E3915"/>
    <w:rsid w:val="000E767D"/>
    <w:rsid w:val="000F5AB9"/>
    <w:rsid w:val="000F7EF7"/>
    <w:rsid w:val="001016FD"/>
    <w:rsid w:val="00102DDB"/>
    <w:rsid w:val="00103BC1"/>
    <w:rsid w:val="00105F8D"/>
    <w:rsid w:val="00111112"/>
    <w:rsid w:val="00112F0E"/>
    <w:rsid w:val="00114D96"/>
    <w:rsid w:val="00122AC2"/>
    <w:rsid w:val="00124DC1"/>
    <w:rsid w:val="001269E4"/>
    <w:rsid w:val="00130842"/>
    <w:rsid w:val="00144C38"/>
    <w:rsid w:val="00145CA1"/>
    <w:rsid w:val="00145CA6"/>
    <w:rsid w:val="00147163"/>
    <w:rsid w:val="00163F5E"/>
    <w:rsid w:val="001677E3"/>
    <w:rsid w:val="00167877"/>
    <w:rsid w:val="00170A87"/>
    <w:rsid w:val="001770A4"/>
    <w:rsid w:val="00181D92"/>
    <w:rsid w:val="001822F6"/>
    <w:rsid w:val="00194029"/>
    <w:rsid w:val="001968C0"/>
    <w:rsid w:val="001A1B94"/>
    <w:rsid w:val="001A688C"/>
    <w:rsid w:val="001B092A"/>
    <w:rsid w:val="001B1341"/>
    <w:rsid w:val="001B157B"/>
    <w:rsid w:val="001B415A"/>
    <w:rsid w:val="001B7795"/>
    <w:rsid w:val="001C4B30"/>
    <w:rsid w:val="001C783C"/>
    <w:rsid w:val="001D01CB"/>
    <w:rsid w:val="001D2E7C"/>
    <w:rsid w:val="001E2A58"/>
    <w:rsid w:val="001E7363"/>
    <w:rsid w:val="001E7C23"/>
    <w:rsid w:val="00202725"/>
    <w:rsid w:val="0020318D"/>
    <w:rsid w:val="0021083F"/>
    <w:rsid w:val="00213B9E"/>
    <w:rsid w:val="00220ADF"/>
    <w:rsid w:val="00223941"/>
    <w:rsid w:val="00223E6B"/>
    <w:rsid w:val="002244CD"/>
    <w:rsid w:val="002263D0"/>
    <w:rsid w:val="00232CF6"/>
    <w:rsid w:val="0024169C"/>
    <w:rsid w:val="00241CEA"/>
    <w:rsid w:val="00242FFD"/>
    <w:rsid w:val="00245B3E"/>
    <w:rsid w:val="002479B4"/>
    <w:rsid w:val="002505DB"/>
    <w:rsid w:val="0025288E"/>
    <w:rsid w:val="00253798"/>
    <w:rsid w:val="00253AEB"/>
    <w:rsid w:val="00257EAC"/>
    <w:rsid w:val="0026037A"/>
    <w:rsid w:val="002609F8"/>
    <w:rsid w:val="00260BC4"/>
    <w:rsid w:val="0026681F"/>
    <w:rsid w:val="00267431"/>
    <w:rsid w:val="00267602"/>
    <w:rsid w:val="00270A68"/>
    <w:rsid w:val="002811CD"/>
    <w:rsid w:val="00283EC5"/>
    <w:rsid w:val="00283FEF"/>
    <w:rsid w:val="002840A2"/>
    <w:rsid w:val="00285A49"/>
    <w:rsid w:val="00291F9D"/>
    <w:rsid w:val="002926DF"/>
    <w:rsid w:val="00295C39"/>
    <w:rsid w:val="002A1FD6"/>
    <w:rsid w:val="002A2CBB"/>
    <w:rsid w:val="002A5E3C"/>
    <w:rsid w:val="002B0B90"/>
    <w:rsid w:val="002B1DB2"/>
    <w:rsid w:val="002B1E49"/>
    <w:rsid w:val="002B3B2F"/>
    <w:rsid w:val="002B5949"/>
    <w:rsid w:val="002C35B3"/>
    <w:rsid w:val="002C3DCC"/>
    <w:rsid w:val="002C5AF3"/>
    <w:rsid w:val="002D0AF4"/>
    <w:rsid w:val="002D4CE0"/>
    <w:rsid w:val="002D6206"/>
    <w:rsid w:val="002D6893"/>
    <w:rsid w:val="002D6DCC"/>
    <w:rsid w:val="002E0AB7"/>
    <w:rsid w:val="002E3D23"/>
    <w:rsid w:val="002E45F3"/>
    <w:rsid w:val="002E4AA8"/>
    <w:rsid w:val="002E5E71"/>
    <w:rsid w:val="002E7185"/>
    <w:rsid w:val="002F1837"/>
    <w:rsid w:val="002F1E64"/>
    <w:rsid w:val="002F764C"/>
    <w:rsid w:val="00301EEC"/>
    <w:rsid w:val="003020EF"/>
    <w:rsid w:val="003029EE"/>
    <w:rsid w:val="0030379A"/>
    <w:rsid w:val="00306917"/>
    <w:rsid w:val="00311D5E"/>
    <w:rsid w:val="003127F8"/>
    <w:rsid w:val="00314EAC"/>
    <w:rsid w:val="00315260"/>
    <w:rsid w:val="003161C5"/>
    <w:rsid w:val="00316686"/>
    <w:rsid w:val="00317E03"/>
    <w:rsid w:val="003234AA"/>
    <w:rsid w:val="00327C3B"/>
    <w:rsid w:val="003313FC"/>
    <w:rsid w:val="003350BC"/>
    <w:rsid w:val="00341A81"/>
    <w:rsid w:val="00343D23"/>
    <w:rsid w:val="003466DD"/>
    <w:rsid w:val="00352FD9"/>
    <w:rsid w:val="00354E28"/>
    <w:rsid w:val="00356831"/>
    <w:rsid w:val="0036126E"/>
    <w:rsid w:val="00361737"/>
    <w:rsid w:val="00361A24"/>
    <w:rsid w:val="003647FD"/>
    <w:rsid w:val="003649CE"/>
    <w:rsid w:val="0036622A"/>
    <w:rsid w:val="00366A06"/>
    <w:rsid w:val="003724E3"/>
    <w:rsid w:val="00372CB1"/>
    <w:rsid w:val="00375812"/>
    <w:rsid w:val="003825A5"/>
    <w:rsid w:val="003852AF"/>
    <w:rsid w:val="00385E59"/>
    <w:rsid w:val="00387590"/>
    <w:rsid w:val="00394DB5"/>
    <w:rsid w:val="00396FC6"/>
    <w:rsid w:val="0039768A"/>
    <w:rsid w:val="003A0756"/>
    <w:rsid w:val="003A392C"/>
    <w:rsid w:val="003A58EB"/>
    <w:rsid w:val="003A60E7"/>
    <w:rsid w:val="003B3808"/>
    <w:rsid w:val="003B69C1"/>
    <w:rsid w:val="003B6DBF"/>
    <w:rsid w:val="003B6DC5"/>
    <w:rsid w:val="003C2950"/>
    <w:rsid w:val="003C2EA6"/>
    <w:rsid w:val="003D0AFC"/>
    <w:rsid w:val="003D6B3E"/>
    <w:rsid w:val="003E527F"/>
    <w:rsid w:val="003E56E5"/>
    <w:rsid w:val="003E5F14"/>
    <w:rsid w:val="003E6D5B"/>
    <w:rsid w:val="003F248A"/>
    <w:rsid w:val="003F5DEB"/>
    <w:rsid w:val="003F6408"/>
    <w:rsid w:val="00412D6B"/>
    <w:rsid w:val="00413431"/>
    <w:rsid w:val="004152F8"/>
    <w:rsid w:val="004155A8"/>
    <w:rsid w:val="00427901"/>
    <w:rsid w:val="00430A15"/>
    <w:rsid w:val="0043164D"/>
    <w:rsid w:val="00443D0B"/>
    <w:rsid w:val="00444C62"/>
    <w:rsid w:val="00444D63"/>
    <w:rsid w:val="0044530C"/>
    <w:rsid w:val="00446561"/>
    <w:rsid w:val="004470C0"/>
    <w:rsid w:val="0044771D"/>
    <w:rsid w:val="004505B5"/>
    <w:rsid w:val="00451928"/>
    <w:rsid w:val="00457818"/>
    <w:rsid w:val="00464378"/>
    <w:rsid w:val="00471772"/>
    <w:rsid w:val="00471A72"/>
    <w:rsid w:val="00477F48"/>
    <w:rsid w:val="00482962"/>
    <w:rsid w:val="004874BE"/>
    <w:rsid w:val="004912CF"/>
    <w:rsid w:val="00494426"/>
    <w:rsid w:val="00494484"/>
    <w:rsid w:val="00495C14"/>
    <w:rsid w:val="004977F9"/>
    <w:rsid w:val="004A0B34"/>
    <w:rsid w:val="004A0E57"/>
    <w:rsid w:val="004A1EDE"/>
    <w:rsid w:val="004A3A9A"/>
    <w:rsid w:val="004A70D9"/>
    <w:rsid w:val="004B0A2F"/>
    <w:rsid w:val="004B4289"/>
    <w:rsid w:val="004B42E1"/>
    <w:rsid w:val="004B4FE7"/>
    <w:rsid w:val="004C12D6"/>
    <w:rsid w:val="004C1A5E"/>
    <w:rsid w:val="004C26EB"/>
    <w:rsid w:val="004C2C5D"/>
    <w:rsid w:val="004C411D"/>
    <w:rsid w:val="004C754A"/>
    <w:rsid w:val="004E0EDC"/>
    <w:rsid w:val="004E3C9F"/>
    <w:rsid w:val="004E4DBE"/>
    <w:rsid w:val="004F2F74"/>
    <w:rsid w:val="004F3261"/>
    <w:rsid w:val="004F57BC"/>
    <w:rsid w:val="004F7B71"/>
    <w:rsid w:val="00503DC3"/>
    <w:rsid w:val="00504945"/>
    <w:rsid w:val="0050517E"/>
    <w:rsid w:val="0050678B"/>
    <w:rsid w:val="005074FC"/>
    <w:rsid w:val="0051016C"/>
    <w:rsid w:val="005124C1"/>
    <w:rsid w:val="00516D89"/>
    <w:rsid w:val="00520239"/>
    <w:rsid w:val="00524CF9"/>
    <w:rsid w:val="00532949"/>
    <w:rsid w:val="00536BBB"/>
    <w:rsid w:val="005377A5"/>
    <w:rsid w:val="005412DF"/>
    <w:rsid w:val="00546762"/>
    <w:rsid w:val="005479C3"/>
    <w:rsid w:val="00547CF9"/>
    <w:rsid w:val="00547F97"/>
    <w:rsid w:val="00552BE4"/>
    <w:rsid w:val="00552C17"/>
    <w:rsid w:val="00560AFB"/>
    <w:rsid w:val="00560B61"/>
    <w:rsid w:val="00560D52"/>
    <w:rsid w:val="00566064"/>
    <w:rsid w:val="0056714E"/>
    <w:rsid w:val="00572F20"/>
    <w:rsid w:val="00575846"/>
    <w:rsid w:val="005766DD"/>
    <w:rsid w:val="00580397"/>
    <w:rsid w:val="005824EC"/>
    <w:rsid w:val="005852C9"/>
    <w:rsid w:val="005858E1"/>
    <w:rsid w:val="0058592F"/>
    <w:rsid w:val="005925B0"/>
    <w:rsid w:val="005931E4"/>
    <w:rsid w:val="00594DFE"/>
    <w:rsid w:val="00596C1A"/>
    <w:rsid w:val="005A46B3"/>
    <w:rsid w:val="005A4D9F"/>
    <w:rsid w:val="005A6515"/>
    <w:rsid w:val="005B59C6"/>
    <w:rsid w:val="005B647C"/>
    <w:rsid w:val="005C18B5"/>
    <w:rsid w:val="005C2ABA"/>
    <w:rsid w:val="005C6147"/>
    <w:rsid w:val="005C7A75"/>
    <w:rsid w:val="005D4064"/>
    <w:rsid w:val="005D58D1"/>
    <w:rsid w:val="005D60BE"/>
    <w:rsid w:val="005D6EC0"/>
    <w:rsid w:val="005E1614"/>
    <w:rsid w:val="005E25A7"/>
    <w:rsid w:val="005F32BB"/>
    <w:rsid w:val="005F4C48"/>
    <w:rsid w:val="005F6420"/>
    <w:rsid w:val="005F74F4"/>
    <w:rsid w:val="00607573"/>
    <w:rsid w:val="0061057B"/>
    <w:rsid w:val="00610E77"/>
    <w:rsid w:val="00614114"/>
    <w:rsid w:val="00617140"/>
    <w:rsid w:val="00617C77"/>
    <w:rsid w:val="00621303"/>
    <w:rsid w:val="00625CF8"/>
    <w:rsid w:val="006301FA"/>
    <w:rsid w:val="0063109C"/>
    <w:rsid w:val="00641D73"/>
    <w:rsid w:val="006443D1"/>
    <w:rsid w:val="00644C19"/>
    <w:rsid w:val="0065125F"/>
    <w:rsid w:val="0065193E"/>
    <w:rsid w:val="00655146"/>
    <w:rsid w:val="006569F6"/>
    <w:rsid w:val="00660C3E"/>
    <w:rsid w:val="00662586"/>
    <w:rsid w:val="0066310C"/>
    <w:rsid w:val="00663E35"/>
    <w:rsid w:val="006649E6"/>
    <w:rsid w:val="006659BA"/>
    <w:rsid w:val="00667DDB"/>
    <w:rsid w:val="0067267E"/>
    <w:rsid w:val="00673418"/>
    <w:rsid w:val="00674B86"/>
    <w:rsid w:val="00680B2D"/>
    <w:rsid w:val="0068284C"/>
    <w:rsid w:val="00683020"/>
    <w:rsid w:val="00683DE4"/>
    <w:rsid w:val="00687816"/>
    <w:rsid w:val="00692E0F"/>
    <w:rsid w:val="0069314F"/>
    <w:rsid w:val="0069422C"/>
    <w:rsid w:val="00694FA4"/>
    <w:rsid w:val="00697610"/>
    <w:rsid w:val="006A3964"/>
    <w:rsid w:val="006A47E6"/>
    <w:rsid w:val="006B1868"/>
    <w:rsid w:val="006B1FE1"/>
    <w:rsid w:val="006B2832"/>
    <w:rsid w:val="006B76A4"/>
    <w:rsid w:val="006B7E13"/>
    <w:rsid w:val="006C09E1"/>
    <w:rsid w:val="006C12F6"/>
    <w:rsid w:val="006D2263"/>
    <w:rsid w:val="006D2546"/>
    <w:rsid w:val="006D3206"/>
    <w:rsid w:val="006E0245"/>
    <w:rsid w:val="006E07E8"/>
    <w:rsid w:val="006E71F1"/>
    <w:rsid w:val="006F1B63"/>
    <w:rsid w:val="006F5AF6"/>
    <w:rsid w:val="00702FB5"/>
    <w:rsid w:val="00703A23"/>
    <w:rsid w:val="00704ABB"/>
    <w:rsid w:val="007051AD"/>
    <w:rsid w:val="007112DA"/>
    <w:rsid w:val="00715E2F"/>
    <w:rsid w:val="00720324"/>
    <w:rsid w:val="00727883"/>
    <w:rsid w:val="00731F96"/>
    <w:rsid w:val="00732F14"/>
    <w:rsid w:val="00740A30"/>
    <w:rsid w:val="00743A48"/>
    <w:rsid w:val="007452F1"/>
    <w:rsid w:val="00747462"/>
    <w:rsid w:val="007509D5"/>
    <w:rsid w:val="007538D0"/>
    <w:rsid w:val="00757156"/>
    <w:rsid w:val="007572DF"/>
    <w:rsid w:val="00765959"/>
    <w:rsid w:val="007664A7"/>
    <w:rsid w:val="007723E8"/>
    <w:rsid w:val="007767AE"/>
    <w:rsid w:val="00776A40"/>
    <w:rsid w:val="00777AB0"/>
    <w:rsid w:val="00784519"/>
    <w:rsid w:val="00784F9B"/>
    <w:rsid w:val="00787973"/>
    <w:rsid w:val="00790B51"/>
    <w:rsid w:val="007912E9"/>
    <w:rsid w:val="00791732"/>
    <w:rsid w:val="007925C6"/>
    <w:rsid w:val="007928F5"/>
    <w:rsid w:val="007A19F5"/>
    <w:rsid w:val="007A6F86"/>
    <w:rsid w:val="007C0512"/>
    <w:rsid w:val="007C2070"/>
    <w:rsid w:val="007C27FE"/>
    <w:rsid w:val="007C2BAA"/>
    <w:rsid w:val="007C7731"/>
    <w:rsid w:val="007D09D6"/>
    <w:rsid w:val="007D3C4B"/>
    <w:rsid w:val="007D4F94"/>
    <w:rsid w:val="007E0036"/>
    <w:rsid w:val="007E3E91"/>
    <w:rsid w:val="007E6024"/>
    <w:rsid w:val="007F0231"/>
    <w:rsid w:val="007F070A"/>
    <w:rsid w:val="007F0B4B"/>
    <w:rsid w:val="007F37E8"/>
    <w:rsid w:val="007F3C58"/>
    <w:rsid w:val="008005DB"/>
    <w:rsid w:val="00801E93"/>
    <w:rsid w:val="00807A26"/>
    <w:rsid w:val="00811456"/>
    <w:rsid w:val="008133D1"/>
    <w:rsid w:val="008154C8"/>
    <w:rsid w:val="00815DC4"/>
    <w:rsid w:val="00816703"/>
    <w:rsid w:val="0081672D"/>
    <w:rsid w:val="0082186F"/>
    <w:rsid w:val="00830271"/>
    <w:rsid w:val="00831EFD"/>
    <w:rsid w:val="00832942"/>
    <w:rsid w:val="00833781"/>
    <w:rsid w:val="0083444D"/>
    <w:rsid w:val="00835C4D"/>
    <w:rsid w:val="008400D3"/>
    <w:rsid w:val="008447FA"/>
    <w:rsid w:val="008501B5"/>
    <w:rsid w:val="0085109C"/>
    <w:rsid w:val="00851AD8"/>
    <w:rsid w:val="00855B77"/>
    <w:rsid w:val="00860548"/>
    <w:rsid w:val="00860FC9"/>
    <w:rsid w:val="008613C8"/>
    <w:rsid w:val="008636F5"/>
    <w:rsid w:val="00863AD7"/>
    <w:rsid w:val="00864245"/>
    <w:rsid w:val="008651FC"/>
    <w:rsid w:val="008722CF"/>
    <w:rsid w:val="008754E9"/>
    <w:rsid w:val="00875504"/>
    <w:rsid w:val="0088257B"/>
    <w:rsid w:val="008833F7"/>
    <w:rsid w:val="00884DDE"/>
    <w:rsid w:val="00885A2A"/>
    <w:rsid w:val="0088695B"/>
    <w:rsid w:val="00890CDC"/>
    <w:rsid w:val="00894396"/>
    <w:rsid w:val="00896B61"/>
    <w:rsid w:val="008A0460"/>
    <w:rsid w:val="008A2815"/>
    <w:rsid w:val="008A2838"/>
    <w:rsid w:val="008A419F"/>
    <w:rsid w:val="008A4FE4"/>
    <w:rsid w:val="008A52C7"/>
    <w:rsid w:val="008A5302"/>
    <w:rsid w:val="008A7219"/>
    <w:rsid w:val="008A7BBC"/>
    <w:rsid w:val="008B094A"/>
    <w:rsid w:val="008C20C0"/>
    <w:rsid w:val="008C2EF4"/>
    <w:rsid w:val="008D265B"/>
    <w:rsid w:val="008D77FE"/>
    <w:rsid w:val="008E158E"/>
    <w:rsid w:val="008E27C3"/>
    <w:rsid w:val="00903A75"/>
    <w:rsid w:val="00905E25"/>
    <w:rsid w:val="00915340"/>
    <w:rsid w:val="009157EE"/>
    <w:rsid w:val="00921B43"/>
    <w:rsid w:val="009269DA"/>
    <w:rsid w:val="00931C23"/>
    <w:rsid w:val="00932051"/>
    <w:rsid w:val="00940553"/>
    <w:rsid w:val="00947170"/>
    <w:rsid w:val="00954C59"/>
    <w:rsid w:val="00954E37"/>
    <w:rsid w:val="00957431"/>
    <w:rsid w:val="00960576"/>
    <w:rsid w:val="00960DFF"/>
    <w:rsid w:val="009611CC"/>
    <w:rsid w:val="0096356D"/>
    <w:rsid w:val="00964BA6"/>
    <w:rsid w:val="009663D1"/>
    <w:rsid w:val="0097274D"/>
    <w:rsid w:val="00972EB6"/>
    <w:rsid w:val="00973CF5"/>
    <w:rsid w:val="00980069"/>
    <w:rsid w:val="00980CE7"/>
    <w:rsid w:val="00982781"/>
    <w:rsid w:val="009847A1"/>
    <w:rsid w:val="00987E3A"/>
    <w:rsid w:val="00996DD0"/>
    <w:rsid w:val="009A218A"/>
    <w:rsid w:val="009A6542"/>
    <w:rsid w:val="009B00A5"/>
    <w:rsid w:val="009B0BA2"/>
    <w:rsid w:val="009B1F0E"/>
    <w:rsid w:val="009B5FBC"/>
    <w:rsid w:val="009B654C"/>
    <w:rsid w:val="009B68F9"/>
    <w:rsid w:val="009C4279"/>
    <w:rsid w:val="009C42CB"/>
    <w:rsid w:val="009D0F48"/>
    <w:rsid w:val="009D2E93"/>
    <w:rsid w:val="009D3E3D"/>
    <w:rsid w:val="009D67AA"/>
    <w:rsid w:val="009D7F46"/>
    <w:rsid w:val="009E14EC"/>
    <w:rsid w:val="009F3A95"/>
    <w:rsid w:val="00A05343"/>
    <w:rsid w:val="00A0578D"/>
    <w:rsid w:val="00A05A71"/>
    <w:rsid w:val="00A05CA6"/>
    <w:rsid w:val="00A14621"/>
    <w:rsid w:val="00A17F09"/>
    <w:rsid w:val="00A205F6"/>
    <w:rsid w:val="00A2260D"/>
    <w:rsid w:val="00A23295"/>
    <w:rsid w:val="00A2611C"/>
    <w:rsid w:val="00A26405"/>
    <w:rsid w:val="00A26763"/>
    <w:rsid w:val="00A30F2A"/>
    <w:rsid w:val="00A3213A"/>
    <w:rsid w:val="00A32A7F"/>
    <w:rsid w:val="00A43FC6"/>
    <w:rsid w:val="00A46920"/>
    <w:rsid w:val="00A5134A"/>
    <w:rsid w:val="00A52D1F"/>
    <w:rsid w:val="00A568FE"/>
    <w:rsid w:val="00A601EC"/>
    <w:rsid w:val="00A63C67"/>
    <w:rsid w:val="00A6589E"/>
    <w:rsid w:val="00A756C9"/>
    <w:rsid w:val="00A762A6"/>
    <w:rsid w:val="00A76608"/>
    <w:rsid w:val="00A77044"/>
    <w:rsid w:val="00A800BA"/>
    <w:rsid w:val="00A846ED"/>
    <w:rsid w:val="00A861F6"/>
    <w:rsid w:val="00A86FC5"/>
    <w:rsid w:val="00A87FC6"/>
    <w:rsid w:val="00A948B9"/>
    <w:rsid w:val="00A95AA2"/>
    <w:rsid w:val="00AA0A29"/>
    <w:rsid w:val="00AA24A2"/>
    <w:rsid w:val="00AA2E0B"/>
    <w:rsid w:val="00AA571B"/>
    <w:rsid w:val="00AA7038"/>
    <w:rsid w:val="00AB663C"/>
    <w:rsid w:val="00AC00FB"/>
    <w:rsid w:val="00AC11D6"/>
    <w:rsid w:val="00AC4DC5"/>
    <w:rsid w:val="00AC5113"/>
    <w:rsid w:val="00AD31E5"/>
    <w:rsid w:val="00AD5075"/>
    <w:rsid w:val="00AD6B5B"/>
    <w:rsid w:val="00AD7089"/>
    <w:rsid w:val="00AE0CA1"/>
    <w:rsid w:val="00AE0F51"/>
    <w:rsid w:val="00AE1BD7"/>
    <w:rsid w:val="00AE4410"/>
    <w:rsid w:val="00AE4CE7"/>
    <w:rsid w:val="00AF5948"/>
    <w:rsid w:val="00B01891"/>
    <w:rsid w:val="00B11479"/>
    <w:rsid w:val="00B16485"/>
    <w:rsid w:val="00B233DD"/>
    <w:rsid w:val="00B271D6"/>
    <w:rsid w:val="00B33722"/>
    <w:rsid w:val="00B34249"/>
    <w:rsid w:val="00B34C19"/>
    <w:rsid w:val="00B43CA2"/>
    <w:rsid w:val="00B4763E"/>
    <w:rsid w:val="00B47E47"/>
    <w:rsid w:val="00B47F36"/>
    <w:rsid w:val="00B512A7"/>
    <w:rsid w:val="00B5773A"/>
    <w:rsid w:val="00B57FE4"/>
    <w:rsid w:val="00B673AE"/>
    <w:rsid w:val="00B6765A"/>
    <w:rsid w:val="00B8139E"/>
    <w:rsid w:val="00B839E2"/>
    <w:rsid w:val="00B85DF8"/>
    <w:rsid w:val="00B87120"/>
    <w:rsid w:val="00B917D4"/>
    <w:rsid w:val="00B95E5F"/>
    <w:rsid w:val="00BB1C8E"/>
    <w:rsid w:val="00BB1F1F"/>
    <w:rsid w:val="00BC37CC"/>
    <w:rsid w:val="00BD07F3"/>
    <w:rsid w:val="00BD11CA"/>
    <w:rsid w:val="00BD16B8"/>
    <w:rsid w:val="00BD2CFD"/>
    <w:rsid w:val="00BD647B"/>
    <w:rsid w:val="00BE0470"/>
    <w:rsid w:val="00BE3771"/>
    <w:rsid w:val="00BE3C5C"/>
    <w:rsid w:val="00BE7953"/>
    <w:rsid w:val="00BE7DE6"/>
    <w:rsid w:val="00BF67F0"/>
    <w:rsid w:val="00BF700D"/>
    <w:rsid w:val="00C007CC"/>
    <w:rsid w:val="00C16EDD"/>
    <w:rsid w:val="00C17CF8"/>
    <w:rsid w:val="00C22390"/>
    <w:rsid w:val="00C31A4A"/>
    <w:rsid w:val="00C32463"/>
    <w:rsid w:val="00C374C9"/>
    <w:rsid w:val="00C42E27"/>
    <w:rsid w:val="00C45C03"/>
    <w:rsid w:val="00C461DE"/>
    <w:rsid w:val="00C6022F"/>
    <w:rsid w:val="00C63BAD"/>
    <w:rsid w:val="00C65036"/>
    <w:rsid w:val="00C6596E"/>
    <w:rsid w:val="00C66429"/>
    <w:rsid w:val="00C67D20"/>
    <w:rsid w:val="00C7190C"/>
    <w:rsid w:val="00C742DD"/>
    <w:rsid w:val="00C77A25"/>
    <w:rsid w:val="00C8172A"/>
    <w:rsid w:val="00C8206B"/>
    <w:rsid w:val="00C86127"/>
    <w:rsid w:val="00C8633D"/>
    <w:rsid w:val="00C92D0F"/>
    <w:rsid w:val="00C94A86"/>
    <w:rsid w:val="00CA0B42"/>
    <w:rsid w:val="00CA2220"/>
    <w:rsid w:val="00CA371E"/>
    <w:rsid w:val="00CB0E7B"/>
    <w:rsid w:val="00CB25EA"/>
    <w:rsid w:val="00CB3F87"/>
    <w:rsid w:val="00CB4DC8"/>
    <w:rsid w:val="00CB796C"/>
    <w:rsid w:val="00CC5B5C"/>
    <w:rsid w:val="00CC63B7"/>
    <w:rsid w:val="00CD3F78"/>
    <w:rsid w:val="00CD6C79"/>
    <w:rsid w:val="00CE145F"/>
    <w:rsid w:val="00CE193E"/>
    <w:rsid w:val="00CE3E24"/>
    <w:rsid w:val="00CE617E"/>
    <w:rsid w:val="00CE6542"/>
    <w:rsid w:val="00CF00B2"/>
    <w:rsid w:val="00CF03C2"/>
    <w:rsid w:val="00CF75D4"/>
    <w:rsid w:val="00CF7694"/>
    <w:rsid w:val="00CF7C7F"/>
    <w:rsid w:val="00D00CC3"/>
    <w:rsid w:val="00D00E88"/>
    <w:rsid w:val="00D021A2"/>
    <w:rsid w:val="00D04F2E"/>
    <w:rsid w:val="00D05A2F"/>
    <w:rsid w:val="00D061AB"/>
    <w:rsid w:val="00D13940"/>
    <w:rsid w:val="00D23CCA"/>
    <w:rsid w:val="00D24379"/>
    <w:rsid w:val="00D27A4C"/>
    <w:rsid w:val="00D3084B"/>
    <w:rsid w:val="00D31D4A"/>
    <w:rsid w:val="00D33BB9"/>
    <w:rsid w:val="00D34D62"/>
    <w:rsid w:val="00D3568F"/>
    <w:rsid w:val="00D3625F"/>
    <w:rsid w:val="00D36419"/>
    <w:rsid w:val="00D367C1"/>
    <w:rsid w:val="00D40915"/>
    <w:rsid w:val="00D410E9"/>
    <w:rsid w:val="00D43B04"/>
    <w:rsid w:val="00D43CCA"/>
    <w:rsid w:val="00D4464F"/>
    <w:rsid w:val="00D4524B"/>
    <w:rsid w:val="00D459A7"/>
    <w:rsid w:val="00D46598"/>
    <w:rsid w:val="00D46772"/>
    <w:rsid w:val="00D50591"/>
    <w:rsid w:val="00D508BD"/>
    <w:rsid w:val="00D516B9"/>
    <w:rsid w:val="00D5541A"/>
    <w:rsid w:val="00D56F80"/>
    <w:rsid w:val="00D6312D"/>
    <w:rsid w:val="00D734F3"/>
    <w:rsid w:val="00D7741F"/>
    <w:rsid w:val="00D81B31"/>
    <w:rsid w:val="00D83286"/>
    <w:rsid w:val="00D85171"/>
    <w:rsid w:val="00D90721"/>
    <w:rsid w:val="00D976BE"/>
    <w:rsid w:val="00DA3156"/>
    <w:rsid w:val="00DA3959"/>
    <w:rsid w:val="00DA3B21"/>
    <w:rsid w:val="00DB2B42"/>
    <w:rsid w:val="00DB3639"/>
    <w:rsid w:val="00DC27B5"/>
    <w:rsid w:val="00DC3272"/>
    <w:rsid w:val="00DC5347"/>
    <w:rsid w:val="00DC6E09"/>
    <w:rsid w:val="00DC6F34"/>
    <w:rsid w:val="00DC7DFC"/>
    <w:rsid w:val="00DD0ECD"/>
    <w:rsid w:val="00DD2E37"/>
    <w:rsid w:val="00DD5696"/>
    <w:rsid w:val="00DE1344"/>
    <w:rsid w:val="00DE4B15"/>
    <w:rsid w:val="00DE59D7"/>
    <w:rsid w:val="00DE5B1F"/>
    <w:rsid w:val="00DE5EED"/>
    <w:rsid w:val="00DF1982"/>
    <w:rsid w:val="00DF52A1"/>
    <w:rsid w:val="00E03F43"/>
    <w:rsid w:val="00E12388"/>
    <w:rsid w:val="00E133E7"/>
    <w:rsid w:val="00E160F7"/>
    <w:rsid w:val="00E1658E"/>
    <w:rsid w:val="00E16BBD"/>
    <w:rsid w:val="00E2491E"/>
    <w:rsid w:val="00E24F16"/>
    <w:rsid w:val="00E26D76"/>
    <w:rsid w:val="00E32C5C"/>
    <w:rsid w:val="00E44646"/>
    <w:rsid w:val="00E46E98"/>
    <w:rsid w:val="00E5009B"/>
    <w:rsid w:val="00E50A83"/>
    <w:rsid w:val="00E52728"/>
    <w:rsid w:val="00E53033"/>
    <w:rsid w:val="00E61098"/>
    <w:rsid w:val="00E634B8"/>
    <w:rsid w:val="00E6607B"/>
    <w:rsid w:val="00E66502"/>
    <w:rsid w:val="00E66684"/>
    <w:rsid w:val="00E70197"/>
    <w:rsid w:val="00E75963"/>
    <w:rsid w:val="00E81AD2"/>
    <w:rsid w:val="00E82CB1"/>
    <w:rsid w:val="00E83D27"/>
    <w:rsid w:val="00E85070"/>
    <w:rsid w:val="00E86CA6"/>
    <w:rsid w:val="00E87245"/>
    <w:rsid w:val="00E9090A"/>
    <w:rsid w:val="00EB4506"/>
    <w:rsid w:val="00EC0168"/>
    <w:rsid w:val="00EC3210"/>
    <w:rsid w:val="00EE2B8E"/>
    <w:rsid w:val="00EE362C"/>
    <w:rsid w:val="00EE4210"/>
    <w:rsid w:val="00EE4BE6"/>
    <w:rsid w:val="00EE5C92"/>
    <w:rsid w:val="00EE6D59"/>
    <w:rsid w:val="00EF0174"/>
    <w:rsid w:val="00EF2D15"/>
    <w:rsid w:val="00F00FD4"/>
    <w:rsid w:val="00F042BC"/>
    <w:rsid w:val="00F11688"/>
    <w:rsid w:val="00F1381E"/>
    <w:rsid w:val="00F206A5"/>
    <w:rsid w:val="00F23B7C"/>
    <w:rsid w:val="00F31E5F"/>
    <w:rsid w:val="00F36352"/>
    <w:rsid w:val="00F3776B"/>
    <w:rsid w:val="00F4198C"/>
    <w:rsid w:val="00F45709"/>
    <w:rsid w:val="00F46B6D"/>
    <w:rsid w:val="00F4767D"/>
    <w:rsid w:val="00F5371E"/>
    <w:rsid w:val="00F53E01"/>
    <w:rsid w:val="00F54AC9"/>
    <w:rsid w:val="00F614FD"/>
    <w:rsid w:val="00F6259F"/>
    <w:rsid w:val="00F62A11"/>
    <w:rsid w:val="00F67FA6"/>
    <w:rsid w:val="00F700F4"/>
    <w:rsid w:val="00F701AB"/>
    <w:rsid w:val="00F76559"/>
    <w:rsid w:val="00F802EA"/>
    <w:rsid w:val="00F842AE"/>
    <w:rsid w:val="00F903E0"/>
    <w:rsid w:val="00F91336"/>
    <w:rsid w:val="00F92B27"/>
    <w:rsid w:val="00F93196"/>
    <w:rsid w:val="00F93EA3"/>
    <w:rsid w:val="00F94632"/>
    <w:rsid w:val="00F95E4E"/>
    <w:rsid w:val="00F96F81"/>
    <w:rsid w:val="00FA2525"/>
    <w:rsid w:val="00FA49F2"/>
    <w:rsid w:val="00FB0B70"/>
    <w:rsid w:val="00FB1AF9"/>
    <w:rsid w:val="00FB216B"/>
    <w:rsid w:val="00FB3320"/>
    <w:rsid w:val="00FB45FE"/>
    <w:rsid w:val="00FB50D2"/>
    <w:rsid w:val="00FC03C8"/>
    <w:rsid w:val="00FC4F42"/>
    <w:rsid w:val="00FD4D32"/>
    <w:rsid w:val="00FD78B0"/>
    <w:rsid w:val="00FE009E"/>
    <w:rsid w:val="00FE1133"/>
    <w:rsid w:val="00FE1265"/>
    <w:rsid w:val="00FF3006"/>
    <w:rsid w:val="00FF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9814297"/>
  <w15:docId w15:val="{308B1546-A216-46EC-B27F-732A3EEDB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6429"/>
    <w:pPr>
      <w:widowControl w:val="0"/>
      <w:jc w:val="both"/>
    </w:pPr>
    <w:rPr>
      <w:rFonts w:ascii="Century" w:eastAsia="ＭＳ 明朝" w:hAnsi="Century" w:cs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C66429"/>
    <w:rPr>
      <w:rFonts w:ascii="Arial" w:eastAsia="ＭＳ ゴシック" w:hAnsi="Arial"/>
      <w:sz w:val="18"/>
      <w:szCs w:val="18"/>
    </w:rPr>
  </w:style>
  <w:style w:type="character" w:customStyle="1" w:styleId="a4">
    <w:name w:val="吹き出し (文字)"/>
    <w:basedOn w:val="a0"/>
    <w:link w:val="a3"/>
    <w:rsid w:val="00C66429"/>
    <w:rPr>
      <w:rFonts w:ascii="Arial" w:eastAsia="ＭＳ ゴシック" w:hAnsi="Arial" w:cs="Times New Roman"/>
      <w:sz w:val="18"/>
      <w:szCs w:val="18"/>
      <w:lang w:val="en-GB"/>
    </w:rPr>
  </w:style>
  <w:style w:type="paragraph" w:styleId="a5">
    <w:name w:val="header"/>
    <w:basedOn w:val="a"/>
    <w:link w:val="a6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rsid w:val="00C66429"/>
    <w:rPr>
      <w:rFonts w:ascii="Century" w:eastAsia="ＭＳ 明朝" w:hAnsi="Century" w:cs="Times New Roman"/>
      <w:lang w:val="en-GB"/>
    </w:rPr>
  </w:style>
  <w:style w:type="paragraph" w:styleId="a7">
    <w:name w:val="footer"/>
    <w:basedOn w:val="a"/>
    <w:link w:val="a8"/>
    <w:uiPriority w:val="99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66429"/>
    <w:rPr>
      <w:rFonts w:ascii="Century" w:eastAsia="ＭＳ 明朝" w:hAnsi="Century" w:cs="Times New Roman"/>
      <w:lang w:val="en-GB"/>
    </w:rPr>
  </w:style>
  <w:style w:type="table" w:styleId="a9">
    <w:name w:val="Table Grid"/>
    <w:basedOn w:val="a1"/>
    <w:uiPriority w:val="59"/>
    <w:rsid w:val="00C66429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Plain Text"/>
    <w:basedOn w:val="a"/>
    <w:link w:val="ab"/>
    <w:rsid w:val="00C66429"/>
    <w:rPr>
      <w:rFonts w:ascii="ＭＳ 明朝" w:hAnsi="Courier New"/>
      <w:szCs w:val="20"/>
    </w:rPr>
  </w:style>
  <w:style w:type="character" w:customStyle="1" w:styleId="ab">
    <w:name w:val="書式なし (文字)"/>
    <w:basedOn w:val="a0"/>
    <w:link w:val="aa"/>
    <w:rsid w:val="00C66429"/>
    <w:rPr>
      <w:rFonts w:ascii="ＭＳ 明朝" w:eastAsia="ＭＳ 明朝" w:hAnsi="Courier New" w:cs="Times New Roman"/>
      <w:szCs w:val="20"/>
      <w:lang w:val="en-GB"/>
    </w:rPr>
  </w:style>
  <w:style w:type="character" w:styleId="ac">
    <w:name w:val="annotation reference"/>
    <w:uiPriority w:val="99"/>
    <w:rsid w:val="00C66429"/>
    <w:rPr>
      <w:sz w:val="18"/>
      <w:szCs w:val="18"/>
    </w:rPr>
  </w:style>
  <w:style w:type="paragraph" w:styleId="ad">
    <w:name w:val="annotation text"/>
    <w:basedOn w:val="a"/>
    <w:link w:val="ae"/>
    <w:uiPriority w:val="99"/>
    <w:rsid w:val="00C66429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C66429"/>
    <w:rPr>
      <w:rFonts w:ascii="Century" w:eastAsia="ＭＳ 明朝" w:hAnsi="Century" w:cs="Times New Roman"/>
      <w:lang w:val="en-GB"/>
    </w:rPr>
  </w:style>
  <w:style w:type="paragraph" w:styleId="af">
    <w:name w:val="annotation subject"/>
    <w:basedOn w:val="ad"/>
    <w:next w:val="ad"/>
    <w:link w:val="af0"/>
    <w:rsid w:val="00C66429"/>
    <w:rPr>
      <w:b/>
      <w:bCs/>
    </w:rPr>
  </w:style>
  <w:style w:type="character" w:customStyle="1" w:styleId="af0">
    <w:name w:val="コメント内容 (文字)"/>
    <w:basedOn w:val="ae"/>
    <w:link w:val="af"/>
    <w:rsid w:val="00C66429"/>
    <w:rPr>
      <w:rFonts w:ascii="Century" w:eastAsia="ＭＳ 明朝" w:hAnsi="Century" w:cs="Times New Roman"/>
      <w:b/>
      <w:bCs/>
      <w:lang w:val="en-GB"/>
    </w:rPr>
  </w:style>
  <w:style w:type="paragraph" w:styleId="af1">
    <w:name w:val="footnote text"/>
    <w:basedOn w:val="a"/>
    <w:link w:val="af2"/>
    <w:rsid w:val="00C66429"/>
    <w:pPr>
      <w:snapToGrid w:val="0"/>
      <w:jc w:val="left"/>
    </w:pPr>
  </w:style>
  <w:style w:type="character" w:customStyle="1" w:styleId="af2">
    <w:name w:val="脚注文字列 (文字)"/>
    <w:basedOn w:val="a0"/>
    <w:link w:val="af1"/>
    <w:rsid w:val="00C66429"/>
    <w:rPr>
      <w:rFonts w:ascii="Century" w:eastAsia="ＭＳ 明朝" w:hAnsi="Century" w:cs="Times New Roman"/>
      <w:lang w:val="en-GB"/>
    </w:rPr>
  </w:style>
  <w:style w:type="character" w:styleId="af3">
    <w:name w:val="footnote reference"/>
    <w:rsid w:val="00C66429"/>
    <w:rPr>
      <w:vertAlign w:val="superscript"/>
    </w:rPr>
  </w:style>
  <w:style w:type="character" w:customStyle="1" w:styleId="st">
    <w:name w:val="st"/>
    <w:basedOn w:val="a0"/>
    <w:rsid w:val="00C66429"/>
  </w:style>
  <w:style w:type="character" w:styleId="af4">
    <w:name w:val="Emphasis"/>
    <w:qFormat/>
    <w:rsid w:val="00C66429"/>
    <w:rPr>
      <w:i/>
      <w:iCs/>
    </w:rPr>
  </w:style>
  <w:style w:type="paragraph" w:styleId="af5">
    <w:name w:val="List Paragraph"/>
    <w:basedOn w:val="a"/>
    <w:qFormat/>
    <w:rsid w:val="00C66429"/>
    <w:pPr>
      <w:ind w:leftChars="400" w:left="840"/>
    </w:pPr>
  </w:style>
  <w:style w:type="character" w:styleId="af6">
    <w:name w:val="Placeholder Text"/>
    <w:rsid w:val="00C66429"/>
    <w:rPr>
      <w:color w:val="808080"/>
    </w:rPr>
  </w:style>
  <w:style w:type="character" w:styleId="af7">
    <w:name w:val="line number"/>
    <w:basedOn w:val="a0"/>
    <w:semiHidden/>
    <w:unhideWhenUsed/>
    <w:rsid w:val="00C66429"/>
  </w:style>
  <w:style w:type="paragraph" w:styleId="af8">
    <w:name w:val="Revision"/>
    <w:hidden/>
    <w:uiPriority w:val="99"/>
    <w:semiHidden/>
    <w:rsid w:val="00C66429"/>
    <w:rPr>
      <w:rFonts w:ascii="Century" w:eastAsia="ＭＳ 明朝" w:hAnsi="Century" w:cs="Times New Roman"/>
    </w:rPr>
  </w:style>
  <w:style w:type="character" w:styleId="af9">
    <w:name w:val="Hyperlink"/>
    <w:uiPriority w:val="99"/>
    <w:unhideWhenUsed/>
    <w:rsid w:val="00C66429"/>
    <w:rPr>
      <w:color w:val="0563C1"/>
      <w:u w:val="single"/>
    </w:rPr>
  </w:style>
  <w:style w:type="paragraph" w:styleId="afa">
    <w:name w:val="No Spacing"/>
    <w:uiPriority w:val="1"/>
    <w:qFormat/>
    <w:rsid w:val="00C66429"/>
    <w:rPr>
      <w:rFonts w:ascii="Century" w:eastAsia="Century" w:hAnsi="Century" w:cs="Times New Roman"/>
      <w:kern w:val="0"/>
      <w:sz w:val="22"/>
      <w:lang w:eastAsia="en-US"/>
    </w:rPr>
  </w:style>
  <w:style w:type="character" w:customStyle="1" w:styleId="1">
    <w:name w:val="未解決のメンション1"/>
    <w:uiPriority w:val="99"/>
    <w:semiHidden/>
    <w:unhideWhenUsed/>
    <w:rsid w:val="00C66429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57431"/>
    <w:rPr>
      <w:color w:val="800080"/>
      <w:u w:val="single"/>
    </w:rPr>
  </w:style>
  <w:style w:type="paragraph" w:customStyle="1" w:styleId="font0">
    <w:name w:val="font0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5">
    <w:name w:val="font5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2"/>
      <w:szCs w:val="12"/>
      <w:lang w:val="en-US"/>
    </w:rPr>
  </w:style>
  <w:style w:type="paragraph" w:customStyle="1" w:styleId="font6">
    <w:name w:val="font6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7">
    <w:name w:val="font7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xl66">
    <w:name w:val="xl66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7">
    <w:name w:val="xl67"/>
    <w:basedOn w:val="a"/>
    <w:rsid w:val="00957431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8">
    <w:name w:val="xl68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9">
    <w:name w:val="xl69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bottom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0">
    <w:name w:val="xl70"/>
    <w:basedOn w:val="a"/>
    <w:rsid w:val="00957431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1">
    <w:name w:val="xl71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msonormal0">
    <w:name w:val="msonormal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2">
    <w:name w:val="xl72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3">
    <w:name w:val="xl73"/>
    <w:basedOn w:val="a"/>
    <w:rsid w:val="00D516B9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4">
    <w:name w:val="xl74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5">
    <w:name w:val="xl75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6">
    <w:name w:val="xl76"/>
    <w:basedOn w:val="a"/>
    <w:rsid w:val="00092F7B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8F90F-E217-4AE0-B305-CDA007FB0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do</dc:creator>
  <cp:lastModifiedBy>kudo</cp:lastModifiedBy>
  <cp:revision>7</cp:revision>
  <cp:lastPrinted>2020-09-30T08:15:00Z</cp:lastPrinted>
  <dcterms:created xsi:type="dcterms:W3CDTF">2021-06-02T05:36:00Z</dcterms:created>
  <dcterms:modified xsi:type="dcterms:W3CDTF">2021-09-17T02:55:00Z</dcterms:modified>
</cp:coreProperties>
</file>